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7E7" w:rsidRDefault="007F0182">
      <w:r>
        <w:rPr>
          <w:noProof/>
        </w:rPr>
        <w:drawing>
          <wp:inline distT="0" distB="0" distL="0" distR="0" wp14:anchorId="26A612BB" wp14:editId="72C06EF3">
            <wp:extent cx="5943600" cy="3356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F0182" w:rsidRDefault="007F0182"/>
    <w:p w:rsidR="007F0182" w:rsidRDefault="007F0182">
      <w:r>
        <w:rPr>
          <w:noProof/>
        </w:rPr>
        <w:drawing>
          <wp:inline distT="0" distB="0" distL="0" distR="0" wp14:anchorId="1FB0B070" wp14:editId="45355A1D">
            <wp:extent cx="5943600" cy="33566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01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zMxNzU1NrU0szRR0lEKTi0uzszPAykwrAUA17qKSSwAAAA="/>
  </w:docVars>
  <w:rsids>
    <w:rsidRoot w:val="007F0182"/>
    <w:rsid w:val="007B57E7"/>
    <w:rsid w:val="007F0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A7ADB"/>
  <w15:chartTrackingRefBased/>
  <w15:docId w15:val="{6836C023-A77A-4A1C-AAAC-B22F227BE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hadmin@stmarysgi.com</dc:creator>
  <cp:keywords/>
  <dc:description/>
  <cp:lastModifiedBy>parishadmin@stmarysgi.com</cp:lastModifiedBy>
  <cp:revision>1</cp:revision>
  <dcterms:created xsi:type="dcterms:W3CDTF">2021-03-03T20:21:00Z</dcterms:created>
  <dcterms:modified xsi:type="dcterms:W3CDTF">2021-03-03T20:21:00Z</dcterms:modified>
</cp:coreProperties>
</file>